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C9052" w14:textId="77777777" w:rsidR="007B49E0" w:rsidRDefault="007B49E0" w:rsidP="007B49E0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color w:val="000000"/>
          <w:sz w:val="32"/>
          <w:szCs w:val="32"/>
        </w:rPr>
        <w:t>Favor of a reply is requested</w:t>
      </w:r>
    </w:p>
    <w:p w14:paraId="55F96A7C" w14:textId="77777777" w:rsidR="007B49E0" w:rsidRDefault="007B49E0" w:rsidP="007B49E0">
      <w:pPr>
        <w:autoSpaceDE w:val="0"/>
        <w:autoSpaceDN w:val="0"/>
        <w:adjustRightInd w:val="0"/>
        <w:spacing w:after="0" w:line="240" w:lineRule="auto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by February 25th, 2014</w:t>
      </w:r>
    </w:p>
    <w:p w14:paraId="5C7708F0" w14:textId="77777777" w:rsidR="007B49E0" w:rsidRDefault="007B49E0" w:rsidP="007B49E0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M________________________________</w:t>
      </w:r>
    </w:p>
    <w:p w14:paraId="5D9EBC9F" w14:textId="77777777" w:rsidR="007B49E0" w:rsidRDefault="007B49E0" w:rsidP="007B49E0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Number of persons attending</w:t>
      </w:r>
    </w:p>
    <w:p w14:paraId="2DB70D02" w14:textId="77777777" w:rsidR="007B49E0" w:rsidRDefault="007B49E0" w:rsidP="007B49E0">
      <w:pPr>
        <w:tabs>
          <w:tab w:val="left" w:pos="3288"/>
        </w:tabs>
        <w:autoSpaceDE w:val="0"/>
        <w:autoSpaceDN w:val="0"/>
        <w:adjustRightInd w:val="0"/>
        <w:spacing w:before="170" w:after="0" w:line="240" w:lineRule="auto"/>
        <w:ind w:left="1020" w:right="1020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Wedding: ____</w:t>
      </w:r>
      <w:r>
        <w:rPr>
          <w:rFonts w:ascii="Monotype Corsiva" w:hAnsi="Monotype Corsiva" w:cs="Monotype Corsiva"/>
          <w:sz w:val="32"/>
          <w:szCs w:val="32"/>
        </w:rPr>
        <w:tab/>
        <w:t>Will not attend: ____</w:t>
      </w:r>
    </w:p>
    <w:p w14:paraId="627AD91F" w14:textId="77777777" w:rsidR="007B49E0" w:rsidRDefault="007B49E0" w:rsidP="007B49E0">
      <w:pPr>
        <w:tabs>
          <w:tab w:val="left" w:pos="3288"/>
        </w:tabs>
        <w:autoSpaceDE w:val="0"/>
        <w:autoSpaceDN w:val="0"/>
        <w:adjustRightInd w:val="0"/>
        <w:spacing w:before="170" w:after="0" w:line="240" w:lineRule="auto"/>
        <w:ind w:left="1020" w:right="1020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Reception: ____</w:t>
      </w:r>
      <w:r>
        <w:rPr>
          <w:rFonts w:ascii="Monotype Corsiva" w:hAnsi="Monotype Corsiva" w:cs="Monotype Corsiva"/>
          <w:sz w:val="32"/>
          <w:szCs w:val="32"/>
        </w:rPr>
        <w:tab/>
        <w:t>Will not attend: ____</w:t>
      </w:r>
    </w:p>
    <w:p w14:paraId="1DE85A79" w14:textId="77777777" w:rsidR="00B56087" w:rsidRDefault="007B49E0" w:rsidP="007B49E0">
      <w:pPr>
        <w:jc w:val="center"/>
      </w:pPr>
      <w:r>
        <w:rPr>
          <w:rFonts w:ascii="Monotype Corsiva" w:hAnsi="Monotype Corsiva" w:cs="Monotype Corsiva"/>
          <w:sz w:val="32"/>
          <w:szCs w:val="32"/>
        </w:rPr>
        <w:t>Vegetarian ____</w:t>
      </w:r>
      <w:r>
        <w:rPr>
          <w:rFonts w:ascii="Monotype Corsiva" w:hAnsi="Monotype Corsiva" w:cs="Monotype Corsiva"/>
          <w:sz w:val="32"/>
          <w:szCs w:val="32"/>
        </w:rPr>
        <w:tab/>
      </w:r>
      <w:proofErr w:type="gramStart"/>
      <w:r>
        <w:rPr>
          <w:rFonts w:ascii="Monotype Corsiva" w:hAnsi="Monotype Corsiva" w:cs="Monotype Corsiva"/>
          <w:sz w:val="32"/>
          <w:szCs w:val="32"/>
        </w:rPr>
        <w:t>Non Vegetarian</w:t>
      </w:r>
      <w:proofErr w:type="gramEnd"/>
      <w:r>
        <w:rPr>
          <w:rFonts w:ascii="Monotype Corsiva" w:hAnsi="Monotype Corsiva" w:cs="Monotype Corsiva"/>
          <w:sz w:val="32"/>
          <w:szCs w:val="32"/>
        </w:rPr>
        <w:t xml:space="preserve"> ____</w:t>
      </w:r>
    </w:p>
    <w:sectPr w:rsidR="00B56087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NzEwMrQ0t7BQ0lEKTi0uzszPAykwrAUA0Lq5TSwAAAA="/>
  </w:docVars>
  <w:rsids>
    <w:rsidRoot w:val="007B49E0"/>
    <w:rsid w:val="002B0AC8"/>
    <w:rsid w:val="007B49E0"/>
    <w:rsid w:val="00B56087"/>
    <w:rsid w:val="00E6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61CEFFF"/>
  <w15:chartTrackingRefBased/>
  <w15:docId w15:val="{29EF870A-599B-4EA3-A539-6D498EEB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